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nalysis Dataset -- Germany</w:t>
            </w:r>
            \line 
            <w:r>
              <w:rPr>
                <w:rFonts w:ascii="Calibri" w:hAnsi="Calibri"/>
                <w:sz w:val="20"/>
              </w:rPr>
              <w:t xml:space="preserve">(ZfKD data from 11 region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lidation Dataset -- United States</w:t>
            </w:r>
            \line 
            <w:r>
              <w:rPr>
                <w:rFonts w:ascii="Calibri" w:hAnsi="Calibri"/>
                <w:sz w:val="20"/>
              </w:rPr>
              <w:t xml:space="preserve">(SEER data from 17 regions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ema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emal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-standardized incidence rate of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R 2002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SkZ10n/N9V1T3dk2RCAlkgREKQl8REwpBJZFFX+iw+CT3TVTOjlCuKz4PsOsFFPMuK0fVt210EH8BVQeI+WXQ9qwhSwMxU9dAk+NKIyFuGoAaSTAIcMHFCNCSZvNg93VXX80eCZrMzXXdX11v3fD7n5OSc9Pe+ft+ezF+/c5/r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3Tc9X3n+9f78x39sI2x+RHAlmFcRH7hhIAVICAwpnsa4h8jIF1p29s0p5AEpyXL2c22vXt2z96je+92e2/bbc+mTVoLCL3p6W7XboM9EjhJTxfZ/HBJGIcklVMTJvGAZfMj4N+2pJn5vu8fMzIGjDS2NfOV5OfjnO+ByG9pXnISsF766P2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SkZ10n/N9V1T3dk2RCAlkgREKQl8REwpBJZFFX+iw+CT3TVTOjlCuKz4PsOsFFPMuK0fVt210EH8BVQeI+WXQ9qwhSwMxU9dAk+NKIyFuGoAaSTAIcMHFCNCSZvNg93VXX80eCZrMzXXdX11v3fD7n5OSc9Pe+ft+ezF+/c5/r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idZ10v+t+91kxm0jalhW6grRTkrbUVKE0rlrplzsbTMsmsSSIstij7HF42KWzEa6NY3erW2eco7sPLUUTqtqDbayuiLiTpWpMGykYHEMpLp0VE2qYFD5Bp2mItTdo6k5m17vNHg9buJOuZlfU2k8/nunJx0Xyf+/edkP7z47nuJ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" style="height:70px;"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R in 2013 [per 100,000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 (16.0 to 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 (33.5 to 3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 (11.9 to 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 (14.8 to 15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tients with primary LC (with at least 6 months of survival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 of Tot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175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,397 (6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,401 (5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,421 (49.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6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7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65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96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99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717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,306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,390 (1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996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,674 (3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,836 (2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,210 (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380 (2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998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,486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,071 (3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44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3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120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254 (1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age [years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931 (2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235 (3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382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,697 (3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712 (3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499 (3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,92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957 (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532 (3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663 (3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,097 (3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,767 (32.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86 (1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858 (3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280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,214 (2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327 (4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626 (3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,518 (4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,065 (3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30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795 (1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307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717 (1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16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5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34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67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16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66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953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,758 (20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-years at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follow-up [months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 of PY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6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tient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C develop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7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02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C develop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7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16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88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36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d after L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300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,582 (7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,026 (6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,168 (7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vent until end of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384 (2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,011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,412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,315 (20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solute incidence rate of SP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C IR [per 100,000 PYAR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.1 (111.2 to 1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4 (152.1 to 1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1.0 (959.6 to 10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5.5 (922.2 to 989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C IR [per 100,000 PYAR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7.9 (1077.7 to 120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.0 (1433.7 to 153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9.4 (1066.3 to 113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9.6 (1447.9 to 1532.2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after exclusion by age and unusual histology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R age-standardized incidence rate based on the World Standard Population 1960; DCO death-certificate only; IR incidence rate; LC primary lung cancer; PYAR person-years at risk; SPC second primary cancer; SPLC second primary lung cance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20:53:28Z</dcterms:created>
  <dcterms:modified xsi:type="dcterms:W3CDTF">2024-03-03T20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